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856EBE" w14:textId="77777777" w:rsidR="00DC0C0B" w:rsidRPr="00041285" w:rsidRDefault="00DC0C0B" w:rsidP="00DC0C0B">
      <w:pPr>
        <w:pStyle w:val="Compact"/>
        <w:jc w:val="center"/>
        <w:rPr>
          <w:rFonts w:ascii="Times New Roman" w:hAnsi="Times New Roman"/>
          <w:b/>
          <w:lang w:val="ru-RU"/>
        </w:rPr>
      </w:pPr>
      <w:r w:rsidRPr="00041285">
        <w:rPr>
          <w:rFonts w:ascii="Times New Roman" w:hAnsi="Times New Roman"/>
          <w:b/>
          <w:lang w:val="ru-RU"/>
        </w:rPr>
        <w:t>Форма Паспорта ЛНК</w:t>
      </w:r>
    </w:p>
    <w:p w14:paraId="69F622B9" w14:textId="77777777" w:rsidR="00DC0C0B" w:rsidRDefault="00DC0C0B" w:rsidP="00DC0C0B">
      <w:pPr>
        <w:pStyle w:val="a4"/>
        <w:spacing w:before="5"/>
        <w:rPr>
          <w:sz w:val="16"/>
        </w:rPr>
      </w:pPr>
    </w:p>
    <w:p w14:paraId="229EF9C9" w14:textId="77777777" w:rsidR="00DC0C0B" w:rsidRPr="008C5435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47E1610C" w14:textId="77777777" w:rsidR="00DC0C0B" w:rsidRPr="00C30433" w:rsidRDefault="00DC0C0B" w:rsidP="00DC0C0B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</w:t>
      </w:r>
      <w:r>
        <w:rPr>
          <w:rFonts w:ascii="Times New Roman" w:hAnsi="Times New Roman"/>
          <w:sz w:val="22"/>
        </w:rPr>
        <w:t>________________</w:t>
      </w:r>
      <w:r w:rsidRPr="00C30433">
        <w:rPr>
          <w:rFonts w:ascii="Times New Roman" w:hAnsi="Times New Roman"/>
          <w:sz w:val="22"/>
        </w:rPr>
        <w:t>__________________________________</w:t>
      </w:r>
    </w:p>
    <w:p w14:paraId="2C54D8B6" w14:textId="77777777" w:rsidR="00DC0C0B" w:rsidRPr="00032166" w:rsidRDefault="00DC0C0B" w:rsidP="00DC0C0B">
      <w:pPr>
        <w:pStyle w:val="ConsNonformat"/>
        <w:widowControl/>
        <w:ind w:firstLine="284"/>
        <w:jc w:val="center"/>
        <w:rPr>
          <w:rFonts w:ascii="Times New Roman" w:hAnsi="Times New Roman"/>
        </w:rPr>
      </w:pPr>
      <w:r w:rsidRPr="00032166">
        <w:rPr>
          <w:rFonts w:ascii="Times New Roman" w:hAnsi="Times New Roman"/>
        </w:rPr>
        <w:t>(Наименование юридического лица или индивидуального предпринимателя)</w:t>
      </w:r>
    </w:p>
    <w:p w14:paraId="4E0A7F4E" w14:textId="77777777" w:rsidR="00DC0C0B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03C2AE3A" w14:textId="77777777" w:rsidR="00DC0C0B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5EA2A735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20F588AD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210"/>
        <w:gridCol w:w="3144"/>
      </w:tblGrid>
      <w:tr w:rsidR="00DC0C0B" w:rsidRPr="00032166" w14:paraId="66F0FC5A" w14:textId="77777777" w:rsidTr="00122721">
        <w:tc>
          <w:tcPr>
            <w:tcW w:w="6380" w:type="dxa"/>
            <w:vMerge w:val="restart"/>
          </w:tcPr>
          <w:p w14:paraId="06892852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</w:tcPr>
          <w:p w14:paraId="56DC929A" w14:textId="77777777" w:rsidR="00DC0C0B" w:rsidRPr="00032166" w:rsidRDefault="00DC0C0B" w:rsidP="00122721">
            <w:pPr>
              <w:pStyle w:val="ConsNonformat"/>
              <w:widowControl/>
              <w:jc w:val="right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УТВЕРЖДАЮ</w:t>
            </w:r>
          </w:p>
        </w:tc>
      </w:tr>
      <w:tr w:rsidR="00DC0C0B" w14:paraId="0A5136E6" w14:textId="77777777" w:rsidTr="00122721">
        <w:tc>
          <w:tcPr>
            <w:tcW w:w="6380" w:type="dxa"/>
            <w:vMerge/>
          </w:tcPr>
          <w:p w14:paraId="460E03CD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bottom w:val="single" w:sz="4" w:space="0" w:color="auto"/>
            </w:tcBorders>
          </w:tcPr>
          <w:p w14:paraId="22B4BA06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DC0C0B" w14:paraId="3E0D544C" w14:textId="77777777" w:rsidTr="00122721">
        <w:tc>
          <w:tcPr>
            <w:tcW w:w="6380" w:type="dxa"/>
            <w:vMerge/>
          </w:tcPr>
          <w:p w14:paraId="68B3CA4D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5464E761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  <w:tr w:rsidR="00DC0C0B" w14:paraId="4DA962D2" w14:textId="77777777" w:rsidTr="00122721">
        <w:tc>
          <w:tcPr>
            <w:tcW w:w="6380" w:type="dxa"/>
            <w:vMerge/>
          </w:tcPr>
          <w:p w14:paraId="2067BC35" w14:textId="77777777" w:rsidR="00DC0C0B" w:rsidRPr="00F96559" w:rsidRDefault="00DC0C0B" w:rsidP="00122721">
            <w:pPr>
              <w:pStyle w:val="ConsNonformat"/>
              <w:widowControl/>
              <w:rPr>
                <w:rFonts w:ascii="Arial" w:hAnsi="Arial" w:cs="Arial"/>
              </w:rPr>
            </w:pPr>
          </w:p>
        </w:tc>
        <w:tc>
          <w:tcPr>
            <w:tcW w:w="3190" w:type="dxa"/>
            <w:tcBorders>
              <w:top w:val="single" w:sz="4" w:space="0" w:color="auto"/>
              <w:bottom w:val="single" w:sz="4" w:space="0" w:color="auto"/>
            </w:tcBorders>
          </w:tcPr>
          <w:p w14:paraId="46ABF380" w14:textId="77777777" w:rsidR="00DC0C0B" w:rsidRPr="00F96559" w:rsidRDefault="00DC0C0B" w:rsidP="00122721">
            <w:pPr>
              <w:pStyle w:val="ConsNonformat"/>
              <w:widowControl/>
              <w:spacing w:line="276" w:lineRule="auto"/>
              <w:rPr>
                <w:rFonts w:ascii="Arial" w:hAnsi="Arial" w:cs="Arial"/>
              </w:rPr>
            </w:pPr>
          </w:p>
        </w:tc>
      </w:tr>
    </w:tbl>
    <w:p w14:paraId="7640ECA6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33C39EC2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2AE3517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2037B189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13A2AA1E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6264F01A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55BFFE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4575B87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03325EB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55427D0A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2C3CC36" w14:textId="77777777" w:rsidR="00DC0C0B" w:rsidRPr="00C30433" w:rsidRDefault="00DC0C0B" w:rsidP="00DC0C0B">
      <w:pPr>
        <w:pStyle w:val="ConsNormal"/>
        <w:widowControl/>
        <w:spacing w:line="360" w:lineRule="auto"/>
        <w:ind w:firstLine="284"/>
        <w:jc w:val="center"/>
        <w:rPr>
          <w:rFonts w:ascii="Times New Roman" w:hAnsi="Times New Roman"/>
          <w:sz w:val="22"/>
        </w:rPr>
      </w:pPr>
      <w:r w:rsidRPr="00C30433">
        <w:rPr>
          <w:rFonts w:ascii="Times New Roman" w:hAnsi="Times New Roman"/>
          <w:sz w:val="22"/>
        </w:rPr>
        <w:t>__________________________________________________</w:t>
      </w:r>
    </w:p>
    <w:p w14:paraId="5C7E1CD1" w14:textId="77777777" w:rsidR="00DC0C0B" w:rsidRPr="00032166" w:rsidRDefault="00DC0C0B" w:rsidP="00DC0C0B">
      <w:pPr>
        <w:pStyle w:val="ConsNonformat"/>
        <w:widowControl/>
        <w:ind w:firstLine="284"/>
        <w:jc w:val="center"/>
        <w:rPr>
          <w:rFonts w:ascii="Times New Roman" w:hAnsi="Times New Roman"/>
          <w:sz w:val="18"/>
          <w:szCs w:val="18"/>
        </w:rPr>
      </w:pPr>
      <w:r w:rsidRPr="00032166">
        <w:rPr>
          <w:rFonts w:ascii="Times New Roman" w:hAnsi="Times New Roman"/>
          <w:sz w:val="18"/>
          <w:szCs w:val="18"/>
        </w:rPr>
        <w:t>(Наименование лаборатории неразрушающего контроля)</w:t>
      </w:r>
    </w:p>
    <w:p w14:paraId="6D2458A9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266A4A53" w14:textId="77777777" w:rsidR="00DC0C0B" w:rsidRPr="00D375C9" w:rsidRDefault="00DC0C0B" w:rsidP="00DC0C0B">
      <w:pPr>
        <w:pStyle w:val="ConsNonformat"/>
        <w:widowControl/>
        <w:ind w:firstLine="284"/>
        <w:jc w:val="center"/>
        <w:rPr>
          <w:rFonts w:ascii="Arial" w:hAnsi="Arial" w:cs="Arial"/>
          <w:sz w:val="24"/>
          <w:szCs w:val="24"/>
        </w:rPr>
      </w:pPr>
    </w:p>
    <w:p w14:paraId="56B2209A" w14:textId="77777777" w:rsidR="00DC0C0B" w:rsidRPr="00032166" w:rsidRDefault="00DC0C0B" w:rsidP="00DC0C0B">
      <w:pPr>
        <w:pStyle w:val="ConsNonformat"/>
        <w:widowControl/>
        <w:jc w:val="center"/>
        <w:rPr>
          <w:rFonts w:ascii="Times New Roman" w:hAnsi="Times New Roman"/>
          <w:sz w:val="36"/>
          <w:szCs w:val="24"/>
        </w:rPr>
      </w:pPr>
      <w:r w:rsidRPr="00032166">
        <w:rPr>
          <w:rFonts w:ascii="Times New Roman" w:hAnsi="Times New Roman"/>
          <w:sz w:val="36"/>
          <w:szCs w:val="24"/>
        </w:rPr>
        <w:t>ПАСПОРТ</w:t>
      </w:r>
    </w:p>
    <w:p w14:paraId="0A99949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0E6BDEC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F10E8B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BD8AF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0897D73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59E7C85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C1BC8B0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0EF07F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D125F15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4D6913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8E4DC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C4B118E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6ED400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06BE961B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8912E9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4B5848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2AA7D9F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1A20E48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710AD1F8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47261400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ADA160D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3B8CA03A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CEBB10E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18F433B7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6B70ADD9" w14:textId="77777777" w:rsidR="00DC0C0B" w:rsidRDefault="00DC0C0B" w:rsidP="00DC0C0B">
      <w:pPr>
        <w:pStyle w:val="ConsNormal"/>
        <w:widowControl/>
        <w:ind w:firstLine="284"/>
        <w:jc w:val="center"/>
        <w:rPr>
          <w:rFonts w:ascii="Arial" w:hAnsi="Arial" w:cs="Arial"/>
          <w:b/>
          <w:sz w:val="24"/>
          <w:szCs w:val="24"/>
        </w:rPr>
      </w:pPr>
    </w:p>
    <w:p w14:paraId="5CCA4AC7" w14:textId="77777777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t>СОДЕРЖАНИЕ</w:t>
      </w:r>
    </w:p>
    <w:p w14:paraId="57A39254" w14:textId="77777777" w:rsidR="00DC0C0B" w:rsidRPr="00032166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393178C8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. Общие данные.</w:t>
      </w:r>
    </w:p>
    <w:p w14:paraId="39F36972" w14:textId="491B953E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2. </w:t>
      </w:r>
      <w:r w:rsidR="005804E3">
        <w:rPr>
          <w:rFonts w:ascii="Times New Roman" w:hAnsi="Times New Roman"/>
          <w:sz w:val="24"/>
          <w:szCs w:val="24"/>
        </w:rPr>
        <w:t>Сведения о специалистах лаборатории и их аттестации.</w:t>
      </w:r>
    </w:p>
    <w:p w14:paraId="4A211D9E" w14:textId="7A8C189B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 xml:space="preserve">3. </w:t>
      </w:r>
      <w:r w:rsidR="005804E3">
        <w:rPr>
          <w:rFonts w:ascii="Times New Roman" w:hAnsi="Times New Roman"/>
          <w:sz w:val="24"/>
          <w:szCs w:val="24"/>
        </w:rPr>
        <w:t>Объекты контроля.</w:t>
      </w:r>
    </w:p>
    <w:p w14:paraId="737A231E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4. Методы (виды) контроля.</w:t>
      </w:r>
    </w:p>
    <w:p w14:paraId="2FA2253E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5. Сведения об оснащенности лаборатории средствами</w:t>
      </w:r>
      <w:r>
        <w:rPr>
          <w:rFonts w:ascii="Times New Roman" w:hAnsi="Times New Roman"/>
          <w:sz w:val="24"/>
          <w:szCs w:val="24"/>
        </w:rPr>
        <w:t xml:space="preserve"> НК</w:t>
      </w:r>
      <w:r w:rsidRPr="00032166">
        <w:rPr>
          <w:rFonts w:ascii="Times New Roman" w:hAnsi="Times New Roman"/>
          <w:sz w:val="24"/>
          <w:szCs w:val="24"/>
        </w:rPr>
        <w:t>.</w:t>
      </w:r>
    </w:p>
    <w:p w14:paraId="7A7B925D" w14:textId="3EBB8D73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6. Сведения об мерах, настроечных и контрольных образцах.</w:t>
      </w:r>
    </w:p>
    <w:p w14:paraId="71AAE7A1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7. Сведения об имеющихся в лаборатории дозиметрических и радиометрических средствах измерений.</w:t>
      </w:r>
    </w:p>
    <w:p w14:paraId="4484F06B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8. Сведения о вспомогательном оборудовании и принадлежностях.</w:t>
      </w:r>
    </w:p>
    <w:p w14:paraId="3B08061F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9. Перечень нормативных и методических документов.</w:t>
      </w:r>
    </w:p>
    <w:p w14:paraId="3DDFB784" w14:textId="77777777" w:rsidR="00DC0C0B" w:rsidRPr="00032166" w:rsidRDefault="00DC0C0B" w:rsidP="00DC0C0B">
      <w:pPr>
        <w:pStyle w:val="ConsNormal"/>
        <w:widowControl/>
        <w:ind w:firstLine="426"/>
        <w:jc w:val="both"/>
        <w:rPr>
          <w:rFonts w:ascii="Times New Roman" w:hAnsi="Times New Roman"/>
          <w:sz w:val="24"/>
          <w:szCs w:val="24"/>
        </w:rPr>
      </w:pPr>
      <w:r w:rsidRPr="00032166">
        <w:rPr>
          <w:rFonts w:ascii="Times New Roman" w:hAnsi="Times New Roman"/>
          <w:sz w:val="24"/>
          <w:szCs w:val="24"/>
        </w:rPr>
        <w:t>10. Данные на хранилище источников ионизирующего излучения.</w:t>
      </w:r>
    </w:p>
    <w:p w14:paraId="4A901E24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</w:pPr>
    </w:p>
    <w:p w14:paraId="15E12718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  <w:sz w:val="24"/>
          <w:szCs w:val="24"/>
        </w:rPr>
        <w:sectPr w:rsidR="00DC0C0B" w:rsidSect="00063979">
          <w:footnotePr>
            <w:numRestart w:val="eachPage"/>
          </w:footnotePr>
          <w:pgSz w:w="11906" w:h="16838"/>
          <w:pgMar w:top="1134" w:right="851" w:bottom="851" w:left="1701" w:header="708" w:footer="362" w:gutter="0"/>
          <w:cols w:space="708"/>
          <w:docGrid w:linePitch="360"/>
        </w:sectPr>
      </w:pPr>
    </w:p>
    <w:p w14:paraId="79A5794A" w14:textId="77777777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>1. ОБЩИЕ ДАННЫЕ</w:t>
      </w:r>
    </w:p>
    <w:p w14:paraId="5C2B0737" w14:textId="77777777" w:rsidR="00DC0C0B" w:rsidRPr="00032166" w:rsidRDefault="00DC0C0B" w:rsidP="00DC0C0B">
      <w:pPr>
        <w:pStyle w:val="ConsNonformat"/>
        <w:widowControl/>
        <w:ind w:firstLine="284"/>
        <w:rPr>
          <w:rFonts w:ascii="Times New Roman" w:hAnsi="Times New Roman"/>
        </w:rPr>
      </w:pPr>
    </w:p>
    <w:tbl>
      <w:tblPr>
        <w:tblW w:w="10348" w:type="dxa"/>
        <w:tblInd w:w="-601" w:type="dxa"/>
        <w:tblLook w:val="04A0" w:firstRow="1" w:lastRow="0" w:firstColumn="1" w:lastColumn="0" w:noHBand="0" w:noVBand="1"/>
      </w:tblPr>
      <w:tblGrid>
        <w:gridCol w:w="5813"/>
        <w:gridCol w:w="4535"/>
      </w:tblGrid>
      <w:tr w:rsidR="00DC0C0B" w:rsidRPr="00032166" w14:paraId="48C41EC8" w14:textId="77777777" w:rsidTr="00122721">
        <w:tc>
          <w:tcPr>
            <w:tcW w:w="5813" w:type="dxa"/>
          </w:tcPr>
          <w:p w14:paraId="79C0A238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1 Наименование юридического лица или ИП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6E1C24F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AADDC77" w14:textId="77777777" w:rsidTr="00122721">
        <w:tc>
          <w:tcPr>
            <w:tcW w:w="5813" w:type="dxa"/>
          </w:tcPr>
          <w:p w14:paraId="26DDB7E6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  <w:lang w:val="x-none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2 Место и дата регистрации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2E4B2D8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  <w:lang w:val="x-none"/>
              </w:rPr>
            </w:pPr>
          </w:p>
        </w:tc>
      </w:tr>
      <w:tr w:rsidR="00DC0C0B" w:rsidRPr="00032166" w14:paraId="0E3CEF55" w14:textId="77777777" w:rsidTr="00122721">
        <w:tc>
          <w:tcPr>
            <w:tcW w:w="5813" w:type="dxa"/>
            <w:tcBorders>
              <w:bottom w:val="single" w:sz="4" w:space="0" w:color="auto"/>
            </w:tcBorders>
          </w:tcPr>
          <w:p w14:paraId="3AEF8C76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2EC4C6F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  <w:lang w:val="x-none"/>
              </w:rPr>
            </w:pPr>
          </w:p>
        </w:tc>
      </w:tr>
      <w:tr w:rsidR="00DC0C0B" w:rsidRPr="00032166" w14:paraId="3566C5EA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52B63B69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3 Наименование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3412197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211702B" w14:textId="77777777" w:rsidTr="00122721">
        <w:tc>
          <w:tcPr>
            <w:tcW w:w="5813" w:type="dxa"/>
          </w:tcPr>
          <w:p w14:paraId="42C36EE2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4 Фактический адрес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E81BBE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DAF2F06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6208FBC2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B197183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14ABC216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 Должность руководителя юридического лица или ИП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C4195B8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7784EBC6" w14:textId="77777777" w:rsidTr="00122721">
        <w:tc>
          <w:tcPr>
            <w:tcW w:w="5813" w:type="dxa"/>
          </w:tcPr>
          <w:p w14:paraId="3A2474E0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5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3A47764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DD05F46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415610D4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65A53B4" w14:textId="77777777" w:rsidTr="00122721">
        <w:tc>
          <w:tcPr>
            <w:tcW w:w="5813" w:type="dxa"/>
            <w:tcBorders>
              <w:top w:val="single" w:sz="4" w:space="0" w:color="auto"/>
            </w:tcBorders>
          </w:tcPr>
          <w:p w14:paraId="5DE3B421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 Должность руководителя лаборатории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3823C92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A2AAB82" w14:textId="77777777" w:rsidTr="00122721">
        <w:tc>
          <w:tcPr>
            <w:tcW w:w="5813" w:type="dxa"/>
          </w:tcPr>
          <w:p w14:paraId="4249EFBD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6.1 Ф.И.О. и контактный телефон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97F0D36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4F518E35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</w:tcPr>
          <w:p w14:paraId="22025A5E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75AA5261" w14:textId="77777777" w:rsidTr="00122721">
        <w:tc>
          <w:tcPr>
            <w:tcW w:w="10348" w:type="dxa"/>
            <w:gridSpan w:val="2"/>
            <w:tcBorders>
              <w:top w:val="single" w:sz="4" w:space="0" w:color="auto"/>
            </w:tcBorders>
          </w:tcPr>
          <w:p w14:paraId="06C95ABA" w14:textId="77777777" w:rsidR="00DC0C0B" w:rsidRPr="00032166" w:rsidRDefault="00DC0C0B" w:rsidP="00122721">
            <w:pPr>
              <w:pStyle w:val="ConsNonformat"/>
              <w:widowControl/>
              <w:spacing w:before="24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032166">
              <w:rPr>
                <w:rFonts w:ascii="Times New Roman" w:hAnsi="Times New Roman"/>
                <w:sz w:val="22"/>
                <w:szCs w:val="22"/>
              </w:rPr>
              <w:t>1.7 Реквизиты юридического лица или ИП:</w:t>
            </w:r>
          </w:p>
        </w:tc>
      </w:tr>
      <w:tr w:rsidR="00DC0C0B" w:rsidRPr="00032166" w14:paraId="6C65B8ED" w14:textId="77777777" w:rsidTr="00122721">
        <w:tc>
          <w:tcPr>
            <w:tcW w:w="5813" w:type="dxa"/>
            <w:vAlign w:val="center"/>
          </w:tcPr>
          <w:p w14:paraId="22275803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1 Расчетный счет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5A683FD5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53A01C9" w14:textId="77777777" w:rsidTr="00122721">
        <w:tc>
          <w:tcPr>
            <w:tcW w:w="5813" w:type="dxa"/>
            <w:vAlign w:val="center"/>
          </w:tcPr>
          <w:p w14:paraId="1574412E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2 БИ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27F5368A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D3A2F88" w14:textId="77777777" w:rsidTr="00122721">
        <w:tc>
          <w:tcPr>
            <w:tcW w:w="5813" w:type="dxa"/>
            <w:vAlign w:val="center"/>
          </w:tcPr>
          <w:p w14:paraId="1D633198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7.3 ИНН / КПП 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172693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5D4ABF25" w14:textId="77777777" w:rsidTr="00122721">
        <w:tc>
          <w:tcPr>
            <w:tcW w:w="5813" w:type="dxa"/>
            <w:vAlign w:val="center"/>
          </w:tcPr>
          <w:p w14:paraId="5C3E26C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4 ОГРН (ОГРНИП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5761C837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62E638E0" w14:textId="77777777" w:rsidTr="00122721">
        <w:tc>
          <w:tcPr>
            <w:tcW w:w="5813" w:type="dxa"/>
            <w:vAlign w:val="center"/>
          </w:tcPr>
          <w:p w14:paraId="1793CE21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7.5 Корреспондентский счет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1C5779B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059A25D" w14:textId="77777777" w:rsidTr="00122721">
        <w:tc>
          <w:tcPr>
            <w:tcW w:w="5813" w:type="dxa"/>
            <w:vAlign w:val="center"/>
          </w:tcPr>
          <w:p w14:paraId="3520D4D3" w14:textId="77777777" w:rsidR="00DC0C0B" w:rsidRPr="00032166" w:rsidRDefault="00DC0C0B" w:rsidP="00122721">
            <w:pPr>
              <w:pStyle w:val="a4"/>
              <w:spacing w:before="240" w:after="0" w:line="360" w:lineRule="auto"/>
            </w:pPr>
            <w:r w:rsidRPr="00032166">
              <w:t>1.8 Сведения о должностных лицах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47916843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84E7E16" w14:textId="77777777" w:rsidTr="00122721">
        <w:tc>
          <w:tcPr>
            <w:tcW w:w="5813" w:type="dxa"/>
            <w:vAlign w:val="center"/>
          </w:tcPr>
          <w:p w14:paraId="79B6A35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8.1 Ответственный за функционирование СМК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6EA4835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55A0EECD" w14:textId="77777777" w:rsidTr="00122721">
        <w:tc>
          <w:tcPr>
            <w:tcW w:w="5813" w:type="dxa"/>
            <w:vAlign w:val="center"/>
          </w:tcPr>
          <w:p w14:paraId="3647ECBB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8.2 Ответственный за хранение, техническое обслуживание, эксплуатацию и метрологическое обеспечение средств </w:t>
            </w:r>
            <w:r>
              <w:t>НК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0519A81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5DABF3E" w14:textId="77777777" w:rsidTr="00122721">
        <w:tc>
          <w:tcPr>
            <w:tcW w:w="5813" w:type="dxa"/>
            <w:vAlign w:val="center"/>
          </w:tcPr>
          <w:p w14:paraId="19F60133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8.3 Ответственный за ведение архива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D98B169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254B19CE" w14:textId="77777777" w:rsidTr="00122721">
        <w:tc>
          <w:tcPr>
            <w:tcW w:w="5813" w:type="dxa"/>
            <w:vAlign w:val="center"/>
          </w:tcPr>
          <w:p w14:paraId="23E78CE9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 xml:space="preserve">1.8.4 Ответственный за радиационную безопасность, за учет и хранение </w:t>
            </w:r>
            <w:r>
              <w:t xml:space="preserve">ИИИ </w:t>
            </w:r>
            <w:r w:rsidRPr="00032166">
              <w:t>(при необходимости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51582E4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2DE1E92E" w14:textId="77777777" w:rsidTr="00122721">
        <w:tc>
          <w:tcPr>
            <w:tcW w:w="5813" w:type="dxa"/>
            <w:vAlign w:val="center"/>
          </w:tcPr>
          <w:p w14:paraId="4D29B76C" w14:textId="77777777" w:rsidR="00DC0C0B" w:rsidRPr="00032166" w:rsidRDefault="00DC0C0B" w:rsidP="00122721">
            <w:pPr>
              <w:pStyle w:val="a4"/>
              <w:spacing w:before="240" w:after="0" w:line="360" w:lineRule="auto"/>
            </w:pPr>
            <w:r w:rsidRPr="00032166">
              <w:t>1.9 Данные о лаборатории:</w:t>
            </w:r>
          </w:p>
        </w:tc>
        <w:tc>
          <w:tcPr>
            <w:tcW w:w="4535" w:type="dxa"/>
            <w:tcBorders>
              <w:top w:val="single" w:sz="4" w:space="0" w:color="auto"/>
            </w:tcBorders>
          </w:tcPr>
          <w:p w14:paraId="546E7DEE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3A0CCAF4" w14:textId="77777777" w:rsidTr="00122721">
        <w:tc>
          <w:tcPr>
            <w:tcW w:w="5813" w:type="dxa"/>
            <w:vAlign w:val="center"/>
          </w:tcPr>
          <w:p w14:paraId="4EBB5BC2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9.1 Общее количество работников в лаборатории</w:t>
            </w:r>
          </w:p>
        </w:tc>
        <w:tc>
          <w:tcPr>
            <w:tcW w:w="4535" w:type="dxa"/>
            <w:tcBorders>
              <w:bottom w:val="single" w:sz="4" w:space="0" w:color="auto"/>
            </w:tcBorders>
          </w:tcPr>
          <w:p w14:paraId="04BBF759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6B3D7C45" w14:textId="77777777" w:rsidTr="00122721">
        <w:tc>
          <w:tcPr>
            <w:tcW w:w="5813" w:type="dxa"/>
            <w:vAlign w:val="center"/>
          </w:tcPr>
          <w:p w14:paraId="17D2C045" w14:textId="77777777" w:rsidR="00DC0C0B" w:rsidRPr="00032166" w:rsidRDefault="00DC0C0B" w:rsidP="00122721">
            <w:pPr>
              <w:pStyle w:val="a4"/>
              <w:spacing w:after="0" w:line="360" w:lineRule="auto"/>
            </w:pPr>
            <w:r w:rsidRPr="00032166">
              <w:t>1.9.2 Краткая характеристика производственных помещений лаборатории (количество и назначение помещений, площадь)</w:t>
            </w:r>
          </w:p>
        </w:tc>
        <w:tc>
          <w:tcPr>
            <w:tcW w:w="4535" w:type="dxa"/>
            <w:tcBorders>
              <w:top w:val="single" w:sz="4" w:space="0" w:color="auto"/>
              <w:bottom w:val="single" w:sz="4" w:space="0" w:color="auto"/>
            </w:tcBorders>
          </w:tcPr>
          <w:p w14:paraId="0B26D170" w14:textId="77777777" w:rsidR="00DC0C0B" w:rsidRPr="00032166" w:rsidRDefault="00DC0C0B" w:rsidP="00122721">
            <w:pPr>
              <w:pStyle w:val="ConsNonformat"/>
              <w:widowControl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00299B0C" w14:textId="77777777" w:rsidTr="00122721">
        <w:tc>
          <w:tcPr>
            <w:tcW w:w="10348" w:type="dxa"/>
            <w:gridSpan w:val="2"/>
            <w:tcBorders>
              <w:bottom w:val="single" w:sz="4" w:space="0" w:color="auto"/>
            </w:tcBorders>
            <w:vAlign w:val="center"/>
          </w:tcPr>
          <w:p w14:paraId="30D540F4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DC0C0B" w:rsidRPr="00032166" w14:paraId="158400FA" w14:textId="77777777" w:rsidTr="00122721">
        <w:tc>
          <w:tcPr>
            <w:tcW w:w="1034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DDCFF" w14:textId="77777777" w:rsidR="00DC0C0B" w:rsidRPr="00032166" w:rsidRDefault="00DC0C0B" w:rsidP="00122721">
            <w:pPr>
              <w:pStyle w:val="ConsNonformat"/>
              <w:widowControl/>
              <w:spacing w:line="36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04262C9F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  <w:sectPr w:rsidR="00DC0C0B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</w:p>
    <w:p w14:paraId="478A9346" w14:textId="5A56BEB4" w:rsidR="00DC0C0B" w:rsidRPr="00032166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032166">
        <w:rPr>
          <w:rFonts w:ascii="Times New Roman" w:hAnsi="Times New Roman"/>
          <w:b/>
          <w:sz w:val="24"/>
          <w:szCs w:val="24"/>
        </w:rPr>
        <w:lastRenderedPageBreak/>
        <w:t xml:space="preserve">2. </w:t>
      </w:r>
      <w:r w:rsidR="005804E3">
        <w:rPr>
          <w:rFonts w:ascii="Times New Roman" w:hAnsi="Times New Roman"/>
          <w:b/>
          <w:sz w:val="24"/>
          <w:szCs w:val="24"/>
        </w:rPr>
        <w:t>СВЕДЕНИЯ О СПЕЦИАЛИСТАХ ЛАБОРАТОРИИ И ИХ АТТЕСТАЦИИ</w:t>
      </w:r>
    </w:p>
    <w:p w14:paraId="0BCB0778" w14:textId="77777777" w:rsidR="00DC0C0B" w:rsidRPr="00D375C9" w:rsidRDefault="00DC0C0B" w:rsidP="005804E3">
      <w:pPr>
        <w:pStyle w:val="ConsNonformat"/>
        <w:widowControl/>
        <w:rPr>
          <w:rFonts w:ascii="Arial" w:hAnsi="Arial" w:cs="Arial"/>
          <w:sz w:val="24"/>
          <w:szCs w:val="24"/>
        </w:rPr>
      </w:pPr>
    </w:p>
    <w:tbl>
      <w:tblPr>
        <w:tblW w:w="9803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451"/>
        <w:gridCol w:w="1126"/>
        <w:gridCol w:w="2091"/>
        <w:gridCol w:w="2079"/>
        <w:gridCol w:w="1341"/>
        <w:gridCol w:w="2715"/>
      </w:tblGrid>
      <w:tr w:rsidR="005804E3" w:rsidRPr="00D375C9" w14:paraId="7B2A6D2B" w14:textId="3007B6F2" w:rsidTr="005804E3">
        <w:trPr>
          <w:trHeight w:val="521"/>
        </w:trPr>
        <w:tc>
          <w:tcPr>
            <w:tcW w:w="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A2E76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№ п/п</w:t>
            </w:r>
          </w:p>
        </w:tc>
        <w:tc>
          <w:tcPr>
            <w:tcW w:w="1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050A41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Ф.И.О.</w:t>
            </w:r>
          </w:p>
        </w:tc>
        <w:tc>
          <w:tcPr>
            <w:tcW w:w="2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6751F5" w14:textId="5B945550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Должность, </w:t>
            </w:r>
            <w:r>
              <w:rPr>
                <w:rFonts w:ascii="Times New Roman" w:hAnsi="Times New Roman"/>
              </w:rPr>
              <w:t>выполняемые функции, метод</w:t>
            </w:r>
            <w:r w:rsidRPr="0003216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(вид) </w:t>
            </w:r>
            <w:r w:rsidRPr="00032166">
              <w:rPr>
                <w:rFonts w:ascii="Times New Roman" w:hAnsi="Times New Roman"/>
              </w:rPr>
              <w:t>контроля</w:t>
            </w:r>
          </w:p>
        </w:tc>
        <w:tc>
          <w:tcPr>
            <w:tcW w:w="2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BFDE86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Сведения об образовании, стаже работы по НК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C88F32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</w:t>
            </w:r>
            <w:r w:rsidRPr="00032166">
              <w:rPr>
                <w:rFonts w:ascii="Times New Roman" w:hAnsi="Times New Roman"/>
              </w:rPr>
              <w:t>ата аттестации, номера удостоверений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C93098" w14:textId="77777777" w:rsidR="005804E3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ласть аттестации:</w:t>
            </w:r>
          </w:p>
          <w:p w14:paraId="24D62BF1" w14:textId="77777777" w:rsidR="005804E3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уровень, </w:t>
            </w:r>
          </w:p>
          <w:p w14:paraId="5E4599B5" w14:textId="77777777" w:rsidR="005804E3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 xml:space="preserve">метод </w:t>
            </w:r>
            <w:r>
              <w:rPr>
                <w:rFonts w:ascii="Times New Roman" w:hAnsi="Times New Roman"/>
              </w:rPr>
              <w:t xml:space="preserve">(вид) </w:t>
            </w:r>
            <w:r w:rsidRPr="00032166">
              <w:rPr>
                <w:rFonts w:ascii="Times New Roman" w:hAnsi="Times New Roman"/>
              </w:rPr>
              <w:t xml:space="preserve">контроля, </w:t>
            </w:r>
          </w:p>
          <w:p w14:paraId="602FEEAA" w14:textId="47608E73" w:rsidR="005804E3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ъект контроля</w:t>
            </w:r>
          </w:p>
          <w:p w14:paraId="33022400" w14:textId="75A89A2F" w:rsidR="005804E3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(технические устройства)</w:t>
            </w:r>
          </w:p>
        </w:tc>
      </w:tr>
      <w:tr w:rsidR="005804E3" w:rsidRPr="00D375C9" w14:paraId="5F6A6BEC" w14:textId="742BF5C7" w:rsidTr="005804E3">
        <w:trPr>
          <w:trHeight w:val="170"/>
        </w:trPr>
        <w:tc>
          <w:tcPr>
            <w:tcW w:w="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AFC24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1</w:t>
            </w:r>
          </w:p>
        </w:tc>
        <w:tc>
          <w:tcPr>
            <w:tcW w:w="1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97ABC0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2</w:t>
            </w:r>
          </w:p>
        </w:tc>
        <w:tc>
          <w:tcPr>
            <w:tcW w:w="2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4A0D7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3</w:t>
            </w:r>
          </w:p>
        </w:tc>
        <w:tc>
          <w:tcPr>
            <w:tcW w:w="2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BB4BDE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4</w:t>
            </w: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A75EA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032166">
              <w:rPr>
                <w:rFonts w:ascii="Times New Roman" w:hAnsi="Times New Roman"/>
              </w:rPr>
              <w:t>5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80D511" w14:textId="2B130E38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</w:tr>
      <w:tr w:rsidR="005804E3" w:rsidRPr="00D375C9" w14:paraId="227985E9" w14:textId="77777777" w:rsidTr="005804E3">
        <w:trPr>
          <w:trHeight w:val="170"/>
        </w:trPr>
        <w:tc>
          <w:tcPr>
            <w:tcW w:w="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DCB12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4680A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209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781867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4D2046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3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C1D1B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5826E" w14:textId="77777777" w:rsidR="005804E3" w:rsidRPr="00032166" w:rsidRDefault="005804E3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</w:tr>
    </w:tbl>
    <w:p w14:paraId="10BB1561" w14:textId="77777777" w:rsidR="00DC0C0B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742FD924" w14:textId="400B9225" w:rsidR="00DC0C0B" w:rsidRPr="00F31640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 xml:space="preserve">3. </w:t>
      </w:r>
      <w:r w:rsidR="005804E3">
        <w:rPr>
          <w:rFonts w:ascii="Times New Roman" w:hAnsi="Times New Roman"/>
          <w:b/>
          <w:sz w:val="24"/>
          <w:szCs w:val="24"/>
        </w:rPr>
        <w:t>ОБЪЕКТЫ КОНТРОЛЯ</w:t>
      </w:r>
    </w:p>
    <w:p w14:paraId="6AAA2F0A" w14:textId="77777777" w:rsidR="00DC0C0B" w:rsidRPr="00F31640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1DDB814E" w14:textId="1B8B2EE7" w:rsidR="00DC0C0B" w:rsidRPr="001218B2" w:rsidRDefault="00DC0C0B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  <w:r w:rsidRPr="001218B2">
        <w:rPr>
          <w:rFonts w:ascii="Times New Roman" w:hAnsi="Times New Roman"/>
          <w:sz w:val="24"/>
          <w:szCs w:val="24"/>
        </w:rPr>
        <w:t xml:space="preserve">Указывают </w:t>
      </w:r>
      <w:r w:rsidR="005804E3" w:rsidRPr="001218B2">
        <w:rPr>
          <w:rFonts w:ascii="Times New Roman" w:hAnsi="Times New Roman"/>
          <w:sz w:val="24"/>
          <w:szCs w:val="24"/>
        </w:rPr>
        <w:t>объекты контроля (</w:t>
      </w:r>
      <w:r w:rsidRPr="001218B2">
        <w:rPr>
          <w:rFonts w:ascii="Times New Roman" w:hAnsi="Times New Roman"/>
          <w:sz w:val="24"/>
          <w:szCs w:val="24"/>
        </w:rPr>
        <w:t>технические устройства</w:t>
      </w:r>
      <w:r w:rsidR="005804E3" w:rsidRPr="001218B2">
        <w:rPr>
          <w:rFonts w:ascii="Times New Roman" w:hAnsi="Times New Roman"/>
          <w:sz w:val="24"/>
          <w:szCs w:val="24"/>
        </w:rPr>
        <w:t>) согласно приложению А настоящего документа, НК</w:t>
      </w:r>
      <w:r w:rsidRPr="001218B2">
        <w:rPr>
          <w:rFonts w:ascii="Times New Roman" w:hAnsi="Times New Roman"/>
          <w:sz w:val="24"/>
          <w:szCs w:val="24"/>
        </w:rPr>
        <w:t xml:space="preserve"> которых выполняет </w:t>
      </w:r>
      <w:r w:rsidR="005804E3" w:rsidRPr="001218B2">
        <w:rPr>
          <w:rFonts w:ascii="Times New Roman" w:hAnsi="Times New Roman"/>
          <w:sz w:val="24"/>
          <w:szCs w:val="24"/>
        </w:rPr>
        <w:t>лаборатория</w:t>
      </w:r>
      <w:r w:rsidRPr="001218B2">
        <w:rPr>
          <w:rFonts w:ascii="Times New Roman" w:hAnsi="Times New Roman"/>
          <w:sz w:val="24"/>
          <w:szCs w:val="24"/>
        </w:rPr>
        <w:t>.</w:t>
      </w:r>
    </w:p>
    <w:p w14:paraId="45931F85" w14:textId="77777777" w:rsidR="005804E3" w:rsidRPr="001218B2" w:rsidRDefault="005804E3" w:rsidP="00DC0C0B">
      <w:pPr>
        <w:pStyle w:val="ConsNormal"/>
        <w:widowControl/>
        <w:spacing w:line="360" w:lineRule="auto"/>
        <w:ind w:firstLine="284"/>
        <w:jc w:val="both"/>
        <w:rPr>
          <w:rFonts w:ascii="Times New Roman" w:hAnsi="Times New Roman"/>
          <w:sz w:val="24"/>
          <w:szCs w:val="24"/>
        </w:rPr>
      </w:pPr>
    </w:p>
    <w:p w14:paraId="08FC4BAE" w14:textId="382D15B9" w:rsidR="00DC0C0B" w:rsidRPr="001218B2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1218B2">
        <w:rPr>
          <w:rFonts w:ascii="Times New Roman" w:hAnsi="Times New Roman"/>
          <w:b/>
          <w:sz w:val="24"/>
          <w:szCs w:val="24"/>
        </w:rPr>
        <w:t>4. МЕТОДЫ (ВИДЫ) КОНТРОЛЯ</w:t>
      </w:r>
    </w:p>
    <w:p w14:paraId="51F00A7B" w14:textId="77777777" w:rsidR="00DC0C0B" w:rsidRPr="001218B2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  <w:lang w:val="x-none"/>
        </w:rPr>
      </w:pPr>
    </w:p>
    <w:p w14:paraId="082B6847" w14:textId="54D06181" w:rsidR="005804E3" w:rsidRPr="001218B2" w:rsidRDefault="005804E3" w:rsidP="005804E3">
      <w:pPr>
        <w:tabs>
          <w:tab w:val="left" w:pos="709"/>
        </w:tabs>
        <w:spacing w:line="360" w:lineRule="auto"/>
        <w:ind w:firstLine="284"/>
        <w:jc w:val="both"/>
      </w:pPr>
      <w:r w:rsidRPr="001218B2">
        <w:t>Указывают методы (виды) НК согласно таблице 1 настоящего документа, которые проводятся в ЛНК.</w:t>
      </w:r>
    </w:p>
    <w:p w14:paraId="59398314" w14:textId="77777777" w:rsidR="001218B2" w:rsidRPr="001218B2" w:rsidRDefault="001218B2" w:rsidP="005804E3">
      <w:pPr>
        <w:tabs>
          <w:tab w:val="left" w:pos="709"/>
        </w:tabs>
        <w:spacing w:line="360" w:lineRule="auto"/>
        <w:ind w:firstLine="284"/>
        <w:jc w:val="both"/>
      </w:pPr>
    </w:p>
    <w:p w14:paraId="4BA86617" w14:textId="78A57CDB" w:rsidR="00DC0C0B" w:rsidRPr="001218B2" w:rsidRDefault="00DC0C0B" w:rsidP="005804E3">
      <w:pPr>
        <w:tabs>
          <w:tab w:val="left" w:pos="709"/>
        </w:tabs>
        <w:spacing w:line="360" w:lineRule="auto"/>
        <w:ind w:firstLine="284"/>
        <w:jc w:val="center"/>
        <w:rPr>
          <w:b/>
          <w:szCs w:val="24"/>
        </w:rPr>
      </w:pPr>
      <w:r w:rsidRPr="001218B2">
        <w:rPr>
          <w:b/>
          <w:szCs w:val="24"/>
        </w:rPr>
        <w:t>5. СВЕДЕНИЯ О</w:t>
      </w:r>
      <w:r w:rsidR="005804E3" w:rsidRPr="001218B2">
        <w:rPr>
          <w:b/>
          <w:szCs w:val="24"/>
        </w:rPr>
        <w:t xml:space="preserve"> </w:t>
      </w:r>
      <w:r w:rsidRPr="001218B2">
        <w:rPr>
          <w:b/>
          <w:szCs w:val="24"/>
        </w:rPr>
        <w:t>СРЕДСТВА</w:t>
      </w:r>
      <w:r w:rsidR="005804E3" w:rsidRPr="001218B2">
        <w:rPr>
          <w:b/>
          <w:szCs w:val="24"/>
        </w:rPr>
        <w:t>Х</w:t>
      </w:r>
      <w:r w:rsidRPr="001218B2">
        <w:rPr>
          <w:b/>
          <w:szCs w:val="24"/>
        </w:rPr>
        <w:t xml:space="preserve"> НЕРАЗРУШАЮЩЕГО КОНТРОЛЯ</w:t>
      </w:r>
    </w:p>
    <w:p w14:paraId="3D5D3C63" w14:textId="77777777" w:rsidR="00DC0C0B" w:rsidRPr="001218B2" w:rsidRDefault="00DC0C0B" w:rsidP="005804E3">
      <w:pPr>
        <w:pStyle w:val="ConsNonformat"/>
        <w:widowControl/>
        <w:rPr>
          <w:rFonts w:ascii="Times New Roman" w:hAnsi="Times New Roman"/>
        </w:rPr>
      </w:pPr>
    </w:p>
    <w:tbl>
      <w:tblPr>
        <w:tblW w:w="9987" w:type="dxa"/>
        <w:tblInd w:w="-256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48"/>
        <w:gridCol w:w="980"/>
        <w:gridCol w:w="720"/>
        <w:gridCol w:w="1080"/>
        <w:gridCol w:w="1440"/>
        <w:gridCol w:w="900"/>
        <w:gridCol w:w="1260"/>
        <w:gridCol w:w="1080"/>
        <w:gridCol w:w="1250"/>
        <w:gridCol w:w="929"/>
      </w:tblGrid>
      <w:tr w:rsidR="001218B2" w:rsidRPr="001218B2" w14:paraId="15E61307" w14:textId="13A581CC" w:rsidTr="00D10C04">
        <w:trPr>
          <w:trHeight w:val="1171"/>
        </w:trPr>
        <w:tc>
          <w:tcPr>
            <w:tcW w:w="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CE26A45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№ п/п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13BDC5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Наименование</w:t>
            </w:r>
          </w:p>
          <w:p w14:paraId="71640D33" w14:textId="467CA392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(тип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65B472E" w14:textId="23148FB2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Назначение*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6C667AF" w14:textId="126A1E8D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Страна, предприятие (фирма) - изготовитель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4847259" w14:textId="7479EFC8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Заводской и (или) инвентарный номера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23AEFF" w14:textId="36F34FBA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Год выпуска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D77B5" w14:textId="628DE4CD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Даты технического обслуживания, ремонта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E44B5" w14:textId="2875D0D5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Даты поверок (калибровок, аттестации)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712A3A" w14:textId="46C5E33F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Номера документов о поверках (калибровках, аттестации)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5A3778" w14:textId="77777777" w:rsidR="001218B2" w:rsidRPr="001218B2" w:rsidRDefault="001218B2" w:rsidP="001218B2">
            <w:pPr>
              <w:pStyle w:val="ConsCell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Владелец</w:t>
            </w:r>
          </w:p>
          <w:p w14:paraId="436DD8F9" w14:textId="730EF9F1" w:rsidR="001218B2" w:rsidRPr="001218B2" w:rsidRDefault="001218B2" w:rsidP="001218B2">
            <w:pPr>
              <w:pStyle w:val="ConsCell"/>
              <w:widowControl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1218B2">
              <w:rPr>
                <w:rFonts w:ascii="Times New Roman" w:hAnsi="Times New Roman"/>
                <w:sz w:val="18"/>
                <w:szCs w:val="18"/>
              </w:rPr>
              <w:t>средства НК</w:t>
            </w:r>
          </w:p>
        </w:tc>
      </w:tr>
      <w:tr w:rsidR="001218B2" w:rsidRPr="001218B2" w14:paraId="4D2D2057" w14:textId="6F31CA54" w:rsidTr="001218B2">
        <w:trPr>
          <w:trHeight w:val="226"/>
        </w:trPr>
        <w:tc>
          <w:tcPr>
            <w:tcW w:w="34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4624260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89930F1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7F7861C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DE0C3FA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2CB2590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66CD3B1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801E0A1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B13443A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8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42BD8A6" w14:textId="3861E409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9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12333F2" w14:textId="2F8B9F66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10</w:t>
            </w:r>
          </w:p>
        </w:tc>
      </w:tr>
      <w:tr w:rsidR="001218B2" w:rsidRPr="001218B2" w14:paraId="52C199FF" w14:textId="77777777" w:rsidTr="001218B2">
        <w:trPr>
          <w:trHeight w:val="226"/>
        </w:trPr>
        <w:tc>
          <w:tcPr>
            <w:tcW w:w="34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A30B23E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932D4F5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E208C13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1AAA345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A467D43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D403C19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44E4CDE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AE7CCEC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12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9AD3F44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6610320" w14:textId="77777777" w:rsidR="001218B2" w:rsidRPr="001218B2" w:rsidRDefault="001218B2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</w:p>
        </w:tc>
      </w:tr>
      <w:tr w:rsidR="001218B2" w:rsidRPr="001218B2" w14:paraId="05EC6D7B" w14:textId="77777777" w:rsidTr="0051185B">
        <w:trPr>
          <w:trHeight w:val="90"/>
        </w:trPr>
        <w:tc>
          <w:tcPr>
            <w:tcW w:w="9987" w:type="dxa"/>
            <w:gridSpan w:val="10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0B98AA" w14:textId="0D9B5719" w:rsidR="001218B2" w:rsidRPr="001218B2" w:rsidRDefault="001218B2" w:rsidP="001218B2">
            <w:pPr>
              <w:pStyle w:val="ConsCell"/>
              <w:widowControl/>
              <w:rPr>
                <w:rFonts w:ascii="Times New Roman" w:hAnsi="Times New Roman"/>
              </w:rPr>
            </w:pPr>
            <w:r w:rsidRPr="001218B2">
              <w:rPr>
                <w:rFonts w:ascii="Times New Roman" w:hAnsi="Times New Roman"/>
              </w:rPr>
              <w:t>* Указывают, при контроле каких объектов контроля (технических устройств) применяются данные меры и настроечные (контрольные) образцы.</w:t>
            </w:r>
          </w:p>
        </w:tc>
      </w:tr>
    </w:tbl>
    <w:p w14:paraId="573E7715" w14:textId="77777777" w:rsidR="00DC0C0B" w:rsidRPr="00D375C9" w:rsidRDefault="00DC0C0B" w:rsidP="00DC0C0B">
      <w:pPr>
        <w:pStyle w:val="ConsNonformat"/>
        <w:widowControl/>
        <w:ind w:firstLine="284"/>
        <w:rPr>
          <w:rFonts w:ascii="Arial" w:hAnsi="Arial" w:cs="Arial"/>
        </w:rPr>
      </w:pPr>
    </w:p>
    <w:p w14:paraId="126B336E" w14:textId="52E4A80B" w:rsidR="00DC0C0B" w:rsidRPr="00F31640" w:rsidRDefault="00DC0C0B" w:rsidP="001218B2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bCs/>
          <w:sz w:val="24"/>
          <w:szCs w:val="24"/>
        </w:rPr>
      </w:pPr>
      <w:r w:rsidRPr="00F31640">
        <w:rPr>
          <w:rFonts w:ascii="Times New Roman" w:hAnsi="Times New Roman"/>
          <w:bCs/>
          <w:sz w:val="24"/>
          <w:szCs w:val="24"/>
        </w:rPr>
        <w:t>Сведения об имеющихся в лаборатории средствах НК приводят по каждому методу (виду) НК отдельно.</w:t>
      </w:r>
    </w:p>
    <w:p w14:paraId="4313833A" w14:textId="77777777" w:rsidR="00DC0C0B" w:rsidRDefault="00DC0C0B" w:rsidP="001218B2">
      <w:pPr>
        <w:pStyle w:val="ConsNormal"/>
        <w:widowControl/>
        <w:spacing w:line="360" w:lineRule="auto"/>
        <w:ind w:firstLine="567"/>
        <w:jc w:val="center"/>
        <w:rPr>
          <w:rFonts w:ascii="Arial" w:hAnsi="Arial" w:cs="Arial"/>
          <w:b/>
          <w:sz w:val="24"/>
          <w:szCs w:val="24"/>
        </w:rPr>
      </w:pPr>
    </w:p>
    <w:p w14:paraId="5E9E22E2" w14:textId="22ADA646" w:rsidR="00DC0C0B" w:rsidRPr="00F31640" w:rsidRDefault="00DC0C0B" w:rsidP="001218B2">
      <w:pPr>
        <w:pStyle w:val="ConsNormal"/>
        <w:widowControl/>
        <w:spacing w:line="360" w:lineRule="auto"/>
        <w:ind w:firstLine="567"/>
        <w:jc w:val="center"/>
        <w:rPr>
          <w:rFonts w:ascii="Times New Roman" w:hAnsi="Times New Roman"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6. СВЕДЕНИЯ О МЕРАХ</w:t>
      </w:r>
      <w:r w:rsidR="001218B2">
        <w:rPr>
          <w:rFonts w:ascii="Times New Roman" w:hAnsi="Times New Roman"/>
          <w:b/>
          <w:sz w:val="24"/>
          <w:szCs w:val="24"/>
        </w:rPr>
        <w:t>,</w:t>
      </w:r>
      <w:r w:rsidRPr="00F31640">
        <w:rPr>
          <w:rFonts w:ascii="Times New Roman" w:hAnsi="Times New Roman"/>
          <w:b/>
          <w:sz w:val="24"/>
          <w:szCs w:val="24"/>
        </w:rPr>
        <w:t xml:space="preserve"> НАСТРОЕЧНЫХ </w:t>
      </w:r>
      <w:r w:rsidR="001218B2">
        <w:rPr>
          <w:rFonts w:ascii="Times New Roman" w:hAnsi="Times New Roman"/>
          <w:b/>
          <w:sz w:val="24"/>
          <w:szCs w:val="24"/>
        </w:rPr>
        <w:t>(</w:t>
      </w:r>
      <w:r w:rsidRPr="00F31640">
        <w:rPr>
          <w:rFonts w:ascii="Times New Roman" w:hAnsi="Times New Roman"/>
          <w:b/>
          <w:sz w:val="24"/>
          <w:szCs w:val="24"/>
        </w:rPr>
        <w:t>КОНТРОЛЬНЫХ</w:t>
      </w:r>
      <w:r w:rsidR="001218B2">
        <w:rPr>
          <w:rFonts w:ascii="Times New Roman" w:hAnsi="Times New Roman"/>
          <w:b/>
          <w:sz w:val="24"/>
          <w:szCs w:val="24"/>
        </w:rPr>
        <w:t>)</w:t>
      </w:r>
      <w:r w:rsidRPr="00F31640">
        <w:rPr>
          <w:rFonts w:ascii="Times New Roman" w:hAnsi="Times New Roman"/>
          <w:b/>
          <w:sz w:val="24"/>
          <w:szCs w:val="24"/>
        </w:rPr>
        <w:t xml:space="preserve"> ОБРАЗЦАХ</w:t>
      </w:r>
    </w:p>
    <w:p w14:paraId="73AD17A2" w14:textId="77777777" w:rsidR="00DC0C0B" w:rsidRPr="00F31640" w:rsidRDefault="00DC0C0B" w:rsidP="001218B2">
      <w:pPr>
        <w:pStyle w:val="ConsNonformat"/>
        <w:widowControl/>
        <w:spacing w:line="360" w:lineRule="auto"/>
        <w:ind w:firstLine="567"/>
        <w:rPr>
          <w:rFonts w:ascii="Times New Roman" w:hAnsi="Times New Roman"/>
          <w:sz w:val="24"/>
          <w:szCs w:val="24"/>
        </w:rPr>
      </w:pPr>
    </w:p>
    <w:p w14:paraId="2EA68413" w14:textId="77777777" w:rsidR="001218B2" w:rsidRPr="001218B2" w:rsidRDefault="001218B2" w:rsidP="001218B2">
      <w:pPr>
        <w:pStyle w:val="ConsNormal"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1218B2">
        <w:rPr>
          <w:rFonts w:ascii="Times New Roman" w:hAnsi="Times New Roman"/>
          <w:sz w:val="24"/>
          <w:szCs w:val="24"/>
        </w:rPr>
        <w:t>Сведения о применяемых мерах и настроечных (контрольных) образцах приводят по</w:t>
      </w:r>
    </w:p>
    <w:p w14:paraId="70E89B35" w14:textId="10B569DA" w:rsidR="001218B2" w:rsidRDefault="001218B2" w:rsidP="001218B2">
      <w:pPr>
        <w:pStyle w:val="ConsNormal"/>
        <w:spacing w:line="360" w:lineRule="auto"/>
        <w:ind w:firstLine="567"/>
        <w:jc w:val="both"/>
        <w:rPr>
          <w:rFonts w:ascii="Times New Roman" w:hAnsi="Times New Roman"/>
          <w:b/>
          <w:sz w:val="24"/>
          <w:szCs w:val="24"/>
        </w:rPr>
      </w:pPr>
      <w:r w:rsidRPr="001218B2">
        <w:rPr>
          <w:rFonts w:ascii="Times New Roman" w:hAnsi="Times New Roman"/>
          <w:sz w:val="24"/>
          <w:szCs w:val="24"/>
        </w:rPr>
        <w:t>форме, приведенной в п. 5, по каждому техническому устройству объекта контроля отдельно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18B2">
        <w:rPr>
          <w:rFonts w:ascii="Times New Roman" w:hAnsi="Times New Roman"/>
          <w:sz w:val="24"/>
          <w:szCs w:val="24"/>
        </w:rPr>
        <w:t>При этом в графе 3 указывают, при контроле каких объектов контроля (технических устройств)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18B2">
        <w:rPr>
          <w:rFonts w:ascii="Times New Roman" w:hAnsi="Times New Roman"/>
          <w:sz w:val="24"/>
          <w:szCs w:val="24"/>
        </w:rPr>
        <w:t>применяются данные меры и настроечные (контрольные) образцы.</w:t>
      </w:r>
      <w:r w:rsidRPr="001218B2">
        <w:rPr>
          <w:rFonts w:ascii="Times New Roman" w:hAnsi="Times New Roman"/>
          <w:b/>
          <w:sz w:val="24"/>
          <w:szCs w:val="24"/>
        </w:rPr>
        <w:t xml:space="preserve"> </w:t>
      </w:r>
    </w:p>
    <w:p w14:paraId="1AAA8792" w14:textId="77777777" w:rsidR="001218B2" w:rsidRPr="001218B2" w:rsidRDefault="001218B2" w:rsidP="001218B2">
      <w:pPr>
        <w:pStyle w:val="ConsNormal"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55C4AF47" w14:textId="7B3D1201" w:rsidR="00DC0C0B" w:rsidRPr="00F31640" w:rsidRDefault="00DC0C0B" w:rsidP="001218B2">
      <w:pPr>
        <w:pStyle w:val="ConsNormal"/>
        <w:widowControl/>
        <w:spacing w:line="360" w:lineRule="auto"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t>7. СВЕДЕНИЯ ОБ ИМЕЮЩИХСЯ ДОЗИМЕТРИЧЕСКИХ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 РАДИОМЕТРИЧЕСКИХ СРЕДСТВАХ ИЗМЕРЕНИЙ</w:t>
      </w:r>
    </w:p>
    <w:p w14:paraId="0BED5343" w14:textId="61D868B5" w:rsidR="00DC0C0B" w:rsidRDefault="001218B2" w:rsidP="001218B2">
      <w:pPr>
        <w:pStyle w:val="ConsNonformat"/>
        <w:widowControl/>
        <w:spacing w:line="360" w:lineRule="auto"/>
        <w:ind w:firstLine="567"/>
        <w:rPr>
          <w:rFonts w:ascii="Arial" w:hAnsi="Arial" w:cs="Arial"/>
          <w:sz w:val="24"/>
          <w:szCs w:val="24"/>
        </w:rPr>
        <w:sectPr w:rsidR="00DC0C0B" w:rsidSect="00032166">
          <w:footnotePr>
            <w:numRestart w:val="eachPage"/>
          </w:footnotePr>
          <w:pgSz w:w="11906" w:h="16838"/>
          <w:pgMar w:top="1134" w:right="851" w:bottom="1134" w:left="1701" w:header="708" w:footer="708" w:gutter="0"/>
          <w:cols w:space="708"/>
          <w:docGrid w:linePitch="360"/>
        </w:sectPr>
      </w:pPr>
      <w:r w:rsidRPr="001218B2">
        <w:rPr>
          <w:rFonts w:ascii="Times New Roman" w:hAnsi="Times New Roman"/>
          <w:sz w:val="24"/>
          <w:szCs w:val="24"/>
        </w:rPr>
        <w:t>Сведения приводят по форме, приведенной в п. 5</w:t>
      </w:r>
    </w:p>
    <w:p w14:paraId="2A9FE138" w14:textId="77777777" w:rsidR="00DC0C0B" w:rsidRPr="00F31640" w:rsidRDefault="00DC0C0B" w:rsidP="001218B2">
      <w:pPr>
        <w:pStyle w:val="ConsNormal"/>
        <w:widowControl/>
        <w:spacing w:line="360" w:lineRule="auto"/>
        <w:ind w:firstLine="567"/>
        <w:jc w:val="center"/>
        <w:rPr>
          <w:rFonts w:ascii="Times New Roman" w:hAnsi="Times New Roman"/>
          <w:b/>
          <w:sz w:val="24"/>
          <w:szCs w:val="24"/>
        </w:rPr>
      </w:pPr>
      <w:r w:rsidRPr="00F31640">
        <w:rPr>
          <w:rFonts w:ascii="Times New Roman" w:hAnsi="Times New Roman"/>
          <w:b/>
          <w:sz w:val="24"/>
          <w:szCs w:val="24"/>
        </w:rPr>
        <w:lastRenderedPageBreak/>
        <w:t>8. СВЕДЕНИЯ О ВСПОМОГАТЕЛЬНОМ</w:t>
      </w:r>
      <w:r>
        <w:rPr>
          <w:rFonts w:ascii="Times New Roman" w:hAnsi="Times New Roman"/>
          <w:b/>
          <w:sz w:val="24"/>
          <w:szCs w:val="24"/>
        </w:rPr>
        <w:t xml:space="preserve"> ОБОРУДОВАНИИ</w:t>
      </w:r>
      <w:r>
        <w:rPr>
          <w:rFonts w:ascii="Times New Roman" w:hAnsi="Times New Roman"/>
          <w:b/>
          <w:sz w:val="24"/>
          <w:szCs w:val="24"/>
        </w:rPr>
        <w:br/>
      </w:r>
      <w:r w:rsidRPr="00F31640">
        <w:rPr>
          <w:rFonts w:ascii="Times New Roman" w:hAnsi="Times New Roman"/>
          <w:b/>
          <w:sz w:val="24"/>
          <w:szCs w:val="24"/>
        </w:rPr>
        <w:t>И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F31640">
        <w:rPr>
          <w:rFonts w:ascii="Times New Roman" w:hAnsi="Times New Roman"/>
          <w:b/>
          <w:sz w:val="24"/>
          <w:szCs w:val="24"/>
        </w:rPr>
        <w:t>ПРИНАДЛЕЖНОСТЯХ</w:t>
      </w:r>
    </w:p>
    <w:p w14:paraId="528FFDCE" w14:textId="77777777" w:rsidR="00DC0C0B" w:rsidRPr="00F31640" w:rsidRDefault="00DC0C0B" w:rsidP="001218B2">
      <w:pPr>
        <w:pStyle w:val="ConsNonformat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</w:p>
    <w:p w14:paraId="5C03F1F3" w14:textId="11C73325" w:rsidR="00DC0C0B" w:rsidRPr="005B778E" w:rsidRDefault="001218B2" w:rsidP="001218B2">
      <w:pPr>
        <w:pStyle w:val="ConsNonformat"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1218B2">
        <w:rPr>
          <w:rFonts w:ascii="Times New Roman" w:hAnsi="Times New Roman"/>
          <w:sz w:val="24"/>
          <w:szCs w:val="24"/>
        </w:rPr>
        <w:t xml:space="preserve">Сведения приводят по форме, приведенной в п. 5. Если вспомогательное </w:t>
      </w:r>
      <w:r>
        <w:rPr>
          <w:rFonts w:ascii="Times New Roman" w:hAnsi="Times New Roman"/>
          <w:sz w:val="24"/>
          <w:szCs w:val="24"/>
        </w:rPr>
        <w:t>о</w:t>
      </w:r>
      <w:r w:rsidRPr="001218B2">
        <w:rPr>
          <w:rFonts w:ascii="Times New Roman" w:hAnsi="Times New Roman"/>
          <w:sz w:val="24"/>
          <w:szCs w:val="24"/>
        </w:rPr>
        <w:t>борудование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18B2">
        <w:rPr>
          <w:rFonts w:ascii="Times New Roman" w:hAnsi="Times New Roman"/>
          <w:sz w:val="24"/>
          <w:szCs w:val="24"/>
        </w:rPr>
        <w:t>или принадлежности не подвергаются метрологической поверке (калибровке, аттестации),</w:t>
      </w:r>
      <w:r>
        <w:rPr>
          <w:rFonts w:ascii="Times New Roman" w:hAnsi="Times New Roman"/>
          <w:sz w:val="24"/>
          <w:szCs w:val="24"/>
        </w:rPr>
        <w:t xml:space="preserve"> </w:t>
      </w:r>
      <w:r w:rsidRPr="001218B2">
        <w:rPr>
          <w:rFonts w:ascii="Times New Roman" w:hAnsi="Times New Roman"/>
          <w:sz w:val="24"/>
          <w:szCs w:val="24"/>
        </w:rPr>
        <w:t>то в графах 8 и 9 следует указывать их техническое состояние.</w:t>
      </w:r>
      <w:r w:rsidRPr="001218B2">
        <w:rPr>
          <w:rFonts w:ascii="Times New Roman" w:hAnsi="Times New Roman"/>
          <w:sz w:val="24"/>
          <w:szCs w:val="24"/>
        </w:rPr>
        <w:cr/>
      </w:r>
    </w:p>
    <w:p w14:paraId="1E65D29E" w14:textId="09817EAA" w:rsidR="00DC0C0B" w:rsidRPr="005B778E" w:rsidRDefault="00DC0C0B" w:rsidP="001218B2">
      <w:pPr>
        <w:pStyle w:val="ConsNormal"/>
        <w:widowControl/>
        <w:spacing w:line="360" w:lineRule="auto"/>
        <w:ind w:firstLine="567"/>
        <w:jc w:val="center"/>
        <w:rPr>
          <w:rFonts w:ascii="Times New Roman" w:hAnsi="Times New Roman"/>
          <w:b/>
          <w:sz w:val="24"/>
          <w:szCs w:val="24"/>
        </w:rPr>
      </w:pPr>
      <w:r w:rsidRPr="005B778E">
        <w:rPr>
          <w:rFonts w:ascii="Times New Roman" w:hAnsi="Times New Roman"/>
          <w:b/>
          <w:sz w:val="24"/>
          <w:szCs w:val="24"/>
        </w:rPr>
        <w:t>9. ПЕРЕЧЕНЬ НОРМАТИВНЫХ И МЕТОДИЧЕСКИХ ДОКУМЕНТОВ</w:t>
      </w:r>
    </w:p>
    <w:tbl>
      <w:tblPr>
        <w:tblW w:w="9658" w:type="dxa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642"/>
        <w:gridCol w:w="3611"/>
        <w:gridCol w:w="3405"/>
      </w:tblGrid>
      <w:tr w:rsidR="00DC0C0B" w:rsidRPr="005B778E" w14:paraId="6C556316" w14:textId="77777777" w:rsidTr="001218B2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E7ED91" w14:textId="77777777" w:rsidR="00DC0C0B" w:rsidRPr="005B778E" w:rsidRDefault="00DC0C0B" w:rsidP="001218B2">
            <w:pPr>
              <w:pStyle w:val="ConsCell"/>
              <w:widowControl/>
              <w:spacing w:line="360" w:lineRule="auto"/>
              <w:ind w:firstLine="567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№ п/п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91CFFC" w14:textId="77777777" w:rsidR="00DC0C0B" w:rsidRPr="005B778E" w:rsidRDefault="00DC0C0B" w:rsidP="001218B2">
            <w:pPr>
              <w:pStyle w:val="ConsCell"/>
              <w:widowControl/>
              <w:spacing w:line="360" w:lineRule="auto"/>
              <w:ind w:firstLine="567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Наименование документа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E4B737" w14:textId="77777777" w:rsidR="00DC0C0B" w:rsidRPr="005B778E" w:rsidRDefault="00DC0C0B" w:rsidP="001218B2">
            <w:pPr>
              <w:pStyle w:val="ConsCell"/>
              <w:widowControl/>
              <w:spacing w:line="360" w:lineRule="auto"/>
              <w:ind w:firstLine="567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B778E">
              <w:rPr>
                <w:rFonts w:ascii="Times New Roman" w:hAnsi="Times New Roman"/>
                <w:sz w:val="22"/>
                <w:szCs w:val="22"/>
              </w:rPr>
              <w:t>Обозначение</w:t>
            </w:r>
          </w:p>
        </w:tc>
      </w:tr>
      <w:tr w:rsidR="00DC0C0B" w:rsidRPr="005B778E" w14:paraId="63922DFB" w14:textId="77777777" w:rsidTr="001218B2">
        <w:trPr>
          <w:jc w:val="center"/>
        </w:trPr>
        <w:tc>
          <w:tcPr>
            <w:tcW w:w="26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74658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1</w:t>
            </w:r>
          </w:p>
        </w:tc>
        <w:tc>
          <w:tcPr>
            <w:tcW w:w="36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E2617A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2</w:t>
            </w:r>
          </w:p>
        </w:tc>
        <w:tc>
          <w:tcPr>
            <w:tcW w:w="34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27868" w14:textId="77777777" w:rsidR="00DC0C0B" w:rsidRPr="005B778E" w:rsidRDefault="00DC0C0B" w:rsidP="00122721">
            <w:pPr>
              <w:pStyle w:val="ConsCell"/>
              <w:widowControl/>
              <w:jc w:val="center"/>
              <w:rPr>
                <w:rFonts w:ascii="Times New Roman" w:hAnsi="Times New Roman"/>
              </w:rPr>
            </w:pPr>
            <w:r w:rsidRPr="005B778E">
              <w:rPr>
                <w:rFonts w:ascii="Times New Roman" w:hAnsi="Times New Roman"/>
              </w:rPr>
              <w:t>3</w:t>
            </w:r>
          </w:p>
        </w:tc>
      </w:tr>
    </w:tbl>
    <w:p w14:paraId="79FAEE4A" w14:textId="77777777" w:rsidR="00DC0C0B" w:rsidRPr="001218B2" w:rsidRDefault="00DC0C0B" w:rsidP="001218B2">
      <w:pPr>
        <w:pStyle w:val="ConsNonformat"/>
        <w:widowControl/>
        <w:spacing w:line="360" w:lineRule="auto"/>
        <w:ind w:firstLine="720"/>
        <w:jc w:val="both"/>
        <w:rPr>
          <w:rFonts w:ascii="Times New Roman" w:hAnsi="Times New Roman"/>
          <w:bCs/>
        </w:rPr>
      </w:pPr>
    </w:p>
    <w:p w14:paraId="20EF6B91" w14:textId="197D526E" w:rsidR="00DC0C0B" w:rsidRPr="001218B2" w:rsidRDefault="001218B2" w:rsidP="001218B2">
      <w:pPr>
        <w:pStyle w:val="ConsNormal"/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1218B2">
        <w:rPr>
          <w:rFonts w:ascii="Times New Roman" w:hAnsi="Times New Roman"/>
          <w:bCs/>
          <w:sz w:val="24"/>
          <w:szCs w:val="24"/>
        </w:rPr>
        <w:t>Нормативные и методические документы приводятся для каждого метода (вида) НК, на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1218B2">
        <w:rPr>
          <w:rFonts w:ascii="Times New Roman" w:hAnsi="Times New Roman"/>
          <w:bCs/>
          <w:sz w:val="24"/>
          <w:szCs w:val="24"/>
        </w:rPr>
        <w:t>который заявляется лаборатория.</w:t>
      </w:r>
      <w:r w:rsidRPr="001218B2">
        <w:rPr>
          <w:rFonts w:ascii="Times New Roman" w:hAnsi="Times New Roman"/>
          <w:bCs/>
          <w:sz w:val="24"/>
          <w:szCs w:val="24"/>
        </w:rPr>
        <w:cr/>
      </w:r>
    </w:p>
    <w:p w14:paraId="1BFE4D61" w14:textId="1EE3CE43" w:rsidR="00DC0C0B" w:rsidRPr="009C380C" w:rsidRDefault="00DC0C0B" w:rsidP="00DC0C0B">
      <w:pPr>
        <w:pStyle w:val="ConsNormal"/>
        <w:widowControl/>
        <w:ind w:firstLine="0"/>
        <w:jc w:val="center"/>
        <w:rPr>
          <w:rFonts w:ascii="Times New Roman" w:hAnsi="Times New Roman"/>
          <w:b/>
          <w:sz w:val="24"/>
          <w:szCs w:val="24"/>
        </w:rPr>
      </w:pPr>
      <w:r w:rsidRPr="009C380C">
        <w:rPr>
          <w:rFonts w:ascii="Times New Roman" w:hAnsi="Times New Roman"/>
          <w:b/>
          <w:sz w:val="24"/>
          <w:szCs w:val="24"/>
        </w:rPr>
        <w:t xml:space="preserve">10. </w:t>
      </w:r>
      <w:r w:rsidR="00404BC1">
        <w:rPr>
          <w:rFonts w:ascii="Times New Roman" w:hAnsi="Times New Roman"/>
          <w:b/>
          <w:sz w:val="24"/>
          <w:szCs w:val="24"/>
        </w:rPr>
        <w:t>СВЕДЕНИЯ О</w:t>
      </w:r>
      <w:r w:rsidRPr="009C380C">
        <w:rPr>
          <w:rFonts w:ascii="Times New Roman" w:hAnsi="Times New Roman"/>
          <w:b/>
          <w:sz w:val="24"/>
          <w:szCs w:val="24"/>
        </w:rPr>
        <w:t xml:space="preserve"> ХРАНИЛИЩЕ ИСТОЧНИКОВ ИОНИЗИРУЮЩЕГО ИЗЛУЧЕНИЯ</w:t>
      </w:r>
    </w:p>
    <w:p w14:paraId="05EB4275" w14:textId="77777777" w:rsidR="00DC0C0B" w:rsidRPr="009C380C" w:rsidRDefault="00DC0C0B" w:rsidP="00DC0C0B">
      <w:pPr>
        <w:pStyle w:val="ConsNonformat"/>
        <w:widowControl/>
        <w:ind w:firstLine="284"/>
        <w:rPr>
          <w:rFonts w:ascii="Times New Roman" w:hAnsi="Times New Roman"/>
          <w:sz w:val="24"/>
          <w:szCs w:val="24"/>
        </w:rPr>
      </w:pPr>
    </w:p>
    <w:p w14:paraId="09D0A0EC" w14:textId="77777777" w:rsidR="00404BC1" w:rsidRDefault="00404BC1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404BC1">
        <w:rPr>
          <w:rFonts w:ascii="Times New Roman" w:hAnsi="Times New Roman"/>
          <w:sz w:val="24"/>
          <w:szCs w:val="24"/>
        </w:rPr>
        <w:t>Сведения о хранилище ИИИ должны содержать:</w:t>
      </w:r>
      <w:r w:rsidRPr="00404BC1">
        <w:rPr>
          <w:rFonts w:ascii="Times New Roman" w:hAnsi="Times New Roman"/>
          <w:sz w:val="24"/>
          <w:szCs w:val="24"/>
        </w:rPr>
        <w:t xml:space="preserve"> </w:t>
      </w:r>
    </w:p>
    <w:p w14:paraId="037525F9" w14:textId="7476BA29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9C380C">
        <w:rPr>
          <w:rFonts w:ascii="Times New Roman" w:hAnsi="Times New Roman"/>
          <w:sz w:val="24"/>
          <w:szCs w:val="24"/>
        </w:rPr>
        <w:t>- тип хранилища;</w:t>
      </w:r>
    </w:p>
    <w:p w14:paraId="403E82A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количество мест в хранилище;</w:t>
      </w:r>
    </w:p>
    <w:p w14:paraId="3926CED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год сооружения хранилища;</w:t>
      </w:r>
    </w:p>
    <w:p w14:paraId="20D98185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наличие манипулятора;</w:t>
      </w:r>
    </w:p>
    <w:p w14:paraId="534A9160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организация - разработчик проекта хранилища;</w:t>
      </w:r>
    </w:p>
    <w:p w14:paraId="6EB7E358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схема (планировка) хранилища;</w:t>
      </w:r>
    </w:p>
    <w:p w14:paraId="1F998E26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характеристика помещения хранилища.</w:t>
      </w:r>
    </w:p>
    <w:p w14:paraId="60EEFFED" w14:textId="77777777" w:rsidR="00DC0C0B" w:rsidRPr="009C380C" w:rsidRDefault="00DC0C0B" w:rsidP="00DC0C0B">
      <w:pPr>
        <w:spacing w:line="360" w:lineRule="auto"/>
        <w:ind w:firstLine="567"/>
        <w:jc w:val="both"/>
      </w:pPr>
      <w:r w:rsidRPr="009C380C">
        <w:t>Если в ЛНК не используются ИИИ, в данном разделе Паспорта ЛНК делается следующая запись: ИИИ в лаборатории отсутствуют и не используются.</w:t>
      </w:r>
    </w:p>
    <w:p w14:paraId="4BDD02CF" w14:textId="77777777" w:rsidR="00DC0C0B" w:rsidRPr="009C380C" w:rsidRDefault="00DC0C0B" w:rsidP="00DC0C0B">
      <w:pPr>
        <w:spacing w:line="360" w:lineRule="auto"/>
        <w:ind w:firstLine="567"/>
        <w:jc w:val="both"/>
      </w:pPr>
      <w:r w:rsidRPr="009C380C">
        <w:t xml:space="preserve">Если в ЛНК используются только генерирующие ИИИ, в данном разделе Паспорта ЛНК делается следующая запись: </w:t>
      </w:r>
    </w:p>
    <w:p w14:paraId="78C1A5A0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eastAsia="Calibri"/>
          <w:szCs w:val="22"/>
          <w:lang w:eastAsia="en-US"/>
        </w:rPr>
        <w:t xml:space="preserve">- </w:t>
      </w:r>
      <w:r w:rsidRPr="009C380C">
        <w:rPr>
          <w:rFonts w:ascii="Times New Roman" w:hAnsi="Times New Roman"/>
          <w:sz w:val="24"/>
          <w:szCs w:val="24"/>
        </w:rPr>
        <w:t>закрытые радионуклидные ИИИ в лаборатории отсутствуют и не используются.</w:t>
      </w:r>
    </w:p>
    <w:p w14:paraId="37FBD094" w14:textId="77777777" w:rsidR="00DC0C0B" w:rsidRPr="009C380C" w:rsidRDefault="00DC0C0B" w:rsidP="00DC0C0B">
      <w:pPr>
        <w:pStyle w:val="ConsNormal"/>
        <w:widowControl/>
        <w:spacing w:line="360" w:lineRule="auto"/>
        <w:ind w:firstLine="567"/>
        <w:jc w:val="both"/>
        <w:rPr>
          <w:rFonts w:ascii="Times New Roman" w:hAnsi="Times New Roman"/>
          <w:sz w:val="24"/>
          <w:szCs w:val="24"/>
        </w:rPr>
      </w:pPr>
      <w:r w:rsidRPr="009C380C">
        <w:rPr>
          <w:rFonts w:ascii="Times New Roman" w:hAnsi="Times New Roman"/>
          <w:sz w:val="24"/>
          <w:szCs w:val="24"/>
        </w:rPr>
        <w:t>- рентгеновские аппараты хранятся в запирающихся на ключ шкафах или комнатах. </w:t>
      </w:r>
    </w:p>
    <w:p w14:paraId="14CF2C18" w14:textId="77777777" w:rsidR="00AE1C92" w:rsidRDefault="00404BC1"/>
    <w:sectPr w:rsidR="00AE1C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ultant">
    <w:altName w:val="Cambria"/>
    <w:panose1 w:val="00000000000000000000"/>
    <w:charset w:val="CC"/>
    <w:family w:val="roman"/>
    <w:notTrueType/>
    <w:pitch w:val="variable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numRestart w:val="eachPage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0C0B"/>
    <w:rsid w:val="001218B2"/>
    <w:rsid w:val="00404BC1"/>
    <w:rsid w:val="00567361"/>
    <w:rsid w:val="005804E3"/>
    <w:rsid w:val="0059617E"/>
    <w:rsid w:val="0063095C"/>
    <w:rsid w:val="009C03B2"/>
    <w:rsid w:val="00A70F4E"/>
    <w:rsid w:val="00DC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D92CA"/>
  <w15:chartTrackingRefBased/>
  <w15:docId w15:val="{CDF06DB2-494E-43D5-88AA-10ED58F10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0C0B"/>
    <w:pPr>
      <w:spacing w:after="0" w:line="240" w:lineRule="auto"/>
    </w:pPr>
    <w:rPr>
      <w:rFonts w:ascii="Times New Roman" w:eastAsia="Calibri" w:hAnsi="Times New Roman" w:cs="Times New Roman"/>
      <w:sz w:val="24"/>
      <w:lang w:val="ru-RU"/>
    </w:rPr>
  </w:style>
  <w:style w:type="paragraph" w:styleId="2">
    <w:name w:val="heading 2"/>
    <w:aliases w:val="Заголовок 2 отчет"/>
    <w:basedOn w:val="a"/>
    <w:next w:val="a"/>
    <w:link w:val="20"/>
    <w:uiPriority w:val="9"/>
    <w:unhideWhenUsed/>
    <w:qFormat/>
    <w:rsid w:val="00567361"/>
    <w:pPr>
      <w:keepNext/>
      <w:autoSpaceDE w:val="0"/>
      <w:autoSpaceDN w:val="0"/>
      <w:adjustRightInd w:val="0"/>
      <w:spacing w:before="120" w:after="120" w:line="360" w:lineRule="auto"/>
      <w:contextualSpacing/>
      <w:jc w:val="center"/>
      <w:outlineLvl w:val="1"/>
    </w:pPr>
    <w:rPr>
      <w:rFonts w:eastAsia="Times New Roman"/>
      <w:b/>
      <w:bCs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aliases w:val="Заголовок 2 отчет Знак"/>
    <w:basedOn w:val="a0"/>
    <w:link w:val="2"/>
    <w:uiPriority w:val="9"/>
    <w:rsid w:val="00567361"/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a3">
    <w:name w:val="Мой_Заголовок раздела"/>
    <w:basedOn w:val="a"/>
    <w:next w:val="a"/>
    <w:qFormat/>
    <w:rsid w:val="009C03B2"/>
    <w:pPr>
      <w:spacing w:before="120" w:after="120"/>
      <w:ind w:firstLine="567"/>
      <w:outlineLvl w:val="1"/>
    </w:pPr>
    <w:rPr>
      <w:b/>
      <w:bCs/>
      <w:sz w:val="28"/>
      <w:szCs w:val="28"/>
    </w:rPr>
  </w:style>
  <w:style w:type="paragraph" w:styleId="a4">
    <w:name w:val="Body Text"/>
    <w:basedOn w:val="a"/>
    <w:link w:val="a5"/>
    <w:rsid w:val="00DC0C0B"/>
    <w:pPr>
      <w:spacing w:after="120"/>
    </w:pPr>
    <w:rPr>
      <w:sz w:val="22"/>
    </w:rPr>
  </w:style>
  <w:style w:type="character" w:customStyle="1" w:styleId="a5">
    <w:name w:val="Основной текст Знак"/>
    <w:basedOn w:val="a0"/>
    <w:link w:val="a4"/>
    <w:rsid w:val="00DC0C0B"/>
    <w:rPr>
      <w:rFonts w:ascii="Times New Roman" w:eastAsia="Calibri" w:hAnsi="Times New Roman" w:cs="Times New Roman"/>
      <w:lang w:val="ru-RU"/>
    </w:rPr>
  </w:style>
  <w:style w:type="paragraph" w:customStyle="1" w:styleId="Compact">
    <w:name w:val="Compact"/>
    <w:basedOn w:val="a4"/>
    <w:qFormat/>
    <w:rsid w:val="00DC0C0B"/>
    <w:pPr>
      <w:spacing w:before="36" w:after="36"/>
    </w:pPr>
    <w:rPr>
      <w:rFonts w:ascii="Calibri" w:hAnsi="Calibri"/>
      <w:sz w:val="24"/>
      <w:szCs w:val="24"/>
      <w:lang w:val="en-US"/>
    </w:rPr>
  </w:style>
  <w:style w:type="paragraph" w:customStyle="1" w:styleId="ConsNormal">
    <w:name w:val="ConsNormal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ind w:firstLine="720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  <w:style w:type="paragraph" w:customStyle="1" w:styleId="ConsNonformat">
    <w:name w:val="ConsNonformat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  <w:style w:type="paragraph" w:customStyle="1" w:styleId="ConsCell">
    <w:name w:val="ConsCell"/>
    <w:rsid w:val="00DC0C0B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nsultant" w:eastAsia="Times New Roman" w:hAnsi="Consultant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Шахматов</dc:creator>
  <cp:keywords/>
  <dc:description/>
  <cp:lastModifiedBy>volkova</cp:lastModifiedBy>
  <cp:revision>2</cp:revision>
  <dcterms:created xsi:type="dcterms:W3CDTF">2022-02-28T06:06:00Z</dcterms:created>
  <dcterms:modified xsi:type="dcterms:W3CDTF">2022-02-28T06:06:00Z</dcterms:modified>
</cp:coreProperties>
</file>